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Paramedic Program at Toronto Metropolitan University, Canada Toronto</w:t>
      </w:r>
    </w:p>
    <w:bookmarkEnd w:id="20"/>
    <w:p>
      <w:pPr>
        <w:pStyle w:val="BodyText"/>
      </w:pPr>
      <w:r>
        <w:t xml:space="preserve">Dear Scholarship Committee,</w:t>
      </w:r>
    </w:p>
    <w:p>
      <w:pPr>
        <w:pStyle w:val="BodyText"/>
      </w:pPr>
      <w:r>
        <w:t xml:space="preserve">As I prepare to embark on my journey toward becoming a certified paramedic in Canada Toronto, I am writing with profound enthusiasm for the opportunity to submit this Scholarship Application Letter. The prospect of serving as a Paramedic within Toronto's vibrant and diverse healthcare ecosystem represents not just a career choice, but a deeply personal commitment to community well-being that I have cultivated through years of dedicated preparation. This scholarship would be instrumental in enabling me to pursue this vital calling without financial constraints, allowing me to fully dedicate myself to mastering the skills necessary for emergency medical services in Canada's largest city.</w:t>
      </w:r>
    </w:p>
    <w:p>
      <w:pPr>
        <w:pStyle w:val="BodyText"/>
      </w:pPr>
      <w:r>
        <w:t xml:space="preserve">My passion for emergency medical care began during high school when I volunteered with Toronto's Community Emergency Response Team (CERT). Witnessing first responders stabilize victims after a downtown transit incident ignited my determination to become part of that life-saving network. This experience solidified my understanding that being a Paramedic in Canada Toronto requires more than clinical skills – it demands cultural sensitivity, crisis management under pressure, and an unwavering commitment to equity. As Toronto's population grows increasingly diverse with over 170 languages spoken in the city, I recognize the critical need for paramedics who understand how to provide compassionate care across cultural and linguistic divides. I am particularly inspired by Toronto's new "Health Equity in Emergency Response" initiative, which aligns perfectly with my goal of becoming a Paramedic who bridges healthcare gaps for marginalized communities.</w:t>
      </w:r>
    </w:p>
    <w:p>
      <w:pPr>
        <w:pStyle w:val="BodyText"/>
      </w:pPr>
      <w:r>
        <w:t xml:space="preserve">My academic journey has been intentionally structured to prepare me for the rigors of the Paramedic program. I completed a Bachelor of Science in Health Sciences at York University with honors, focusing my thesis on "Barriers to Emergency Care Access in Toronto's Immigrant Populations." This research required me to collaborate with Toronto Public Health and conduct fieldwork across 12 community centers in Scarborough, Etobicoke, and North York – experiences that deepened my understanding of the unique healthcare challenges facing Canada's most populous city. I also maintained a 3.8 GPA while working part-time as a Certified First Responder for the Toronto Fire Services' Community Education Program, where I provided basic life support training to over 500 residents in high-risk neighborhoods. These experiences have equipped me with foundational clinical skills and an intimate knowledge of Toronto's healthcare infrastructure that will allow me to immediately contribute as a student in your program.</w:t>
      </w:r>
    </w:p>
    <w:p>
      <w:pPr>
        <w:pStyle w:val="BodyText"/>
      </w:pPr>
      <w:r>
        <w:t xml:space="preserve">Financial considerations present the most significant barrier to my education. While I have secured part-time work at St. Michael's Hospital Emergency Department, the dual demands of clinical shifts and academic studies would become unsustainable without financial support. The tuition for Toronto Metropolitan University's Paramedic Program exceeds $25,000 annually – a substantial burden for a student from a low-income household where both parents are essential workers with limited savings. This scholarship would alleviate that pressure, allowing me to focus entirely on mastering critical skills like trauma assessment, pediatric emergency response, and wilderness medical techniques required for Toronto's varied environments. I have calculated that without this support, I would need to take on excessive debt or reduce my course load significantly – both of which would delay my ability to serve Toronto's communities when they need us most.</w:t>
      </w:r>
    </w:p>
    <w:p>
      <w:pPr>
        <w:pStyle w:val="BodyText"/>
      </w:pPr>
      <w:r>
        <w:t xml:space="preserve">My long-term vision extends beyond personal achievement into meaningful contribution to Canada Toronto's healthcare system. I plan to specialize in mental health crisis intervention after graduation, recognizing that 40% of emergency calls in Toronto involve psychiatric presentations (per 2023 City Health Report). I intend to collaborate with organizations like the Downtown Community Court and the Centre for Addiction and Mental Health (CAMH) to develop culturally responsive protocols. In particular, I aim to create a bilingual (English/Spanish) mobile crisis response unit targeting Toronto's growing Latin American population – addressing a critical gap identified in my academic research. My ultimate goal is to become an instructor at Toronto Metropolitan University, mentoring future paramedics who will serve Canada's most vulnerable residents.</w:t>
      </w:r>
    </w:p>
    <w:p>
      <w:pPr>
        <w:pStyle w:val="BodyText"/>
      </w:pPr>
      <w:r>
        <w:t xml:space="preserve">What sets me apart as a candidate is my proven commitment to community engagement within Canada Toronto's specific context. I co-founded "MediBridge," a volunteer initiative connecting immigrant communities with emergency care resources, which has expanded to 15 neighborhoods across Toronto. Last winter, during the city's record-breaking cold snap, our team provided life-saving hypothermia interventions to over 200 unhoused individuals in collaboration with Street Health Toronto. This experience taught me that effective Paramedic work in Canada Toronto requires understanding social determinants of health – a perspective I will bring to every clinical scenario. Additionally, I am certified in Advanced Cardiac Life Support (ACLS) and Wilderness First Responder (WFR), skills directly applicable to Toronto's urban emergencies ranging from subway incidents to waterfront rescues.</w:t>
      </w:r>
    </w:p>
    <w:p>
      <w:pPr>
        <w:pStyle w:val="BodyText"/>
      </w:pPr>
      <w:r>
        <w:t xml:space="preserve">I have carefully reviewed the scholarship criteria emphasizing community impact and professional dedication, knowing that my background aligns precisely with your mission. The opportunity to train at Toronto Metropolitan University – renowned for its simulation center mimicking Toronto's actual emergency environments – represents the ideal foundation for my career. As a future Paramedic in Canada Toronto, I will honor this investment by graduating with excellence and dedicating my career to reducing health disparities across our city's neighborhoods.</w:t>
      </w:r>
    </w:p>
    <w:p>
      <w:pPr>
        <w:pStyle w:val="BodyText"/>
      </w:pPr>
      <w:r>
        <w:t xml:space="preserve">My journey from high school volunteer to aspiring paramedic has been fueled by a simple truth: every life matters, especially in communities that often fall through the cracks. In Toronto – where we celebrate diversity but still struggle with healthcare inequities – this philosophy is not just professional; it's personal. This Scholarship Application Letter represents my earnest commitment to becoming the Paramedic Canada Toronto needs: one who treats not just symptoms, but people.</w:t>
      </w:r>
    </w:p>
    <w:p>
      <w:pPr>
        <w:pStyle w:val="BodyText"/>
      </w:pPr>
      <w:r>
        <w:t xml:space="preserve">I respectfully request your consideration of my application. I have attached all required documents and welcome the opportunity to discuss how I can contribute to advancing emergency medical care throughout Toronto and beyond. Thank you for investing in a future Paramedic dedicated to serving Canada Toronto with skill, compassion, and integrity.</w:t>
      </w:r>
    </w:p>
    <w:p>
      <w:pPr>
        <w:pStyle w:val="BodyText"/>
      </w:pPr>
      <w:r>
        <w:t xml:space="preserve">Sincerely,</w:t>
      </w:r>
    </w:p>
    <w:p>
      <w:pPr>
        <w:pStyle w:val="BodyText"/>
      </w:pPr>
      <w:r>
        <w:t xml:space="preserve">Alexandra Chen</w:t>
      </w:r>
    </w:p>
    <w:p>
      <w:pPr>
        <w:pStyle w:val="BodyText"/>
      </w:pPr>
      <w:r>
        <w:t xml:space="preserve">2210 Queen Street East, Toronto, ON M4L 1B6</w:t>
      </w:r>
    </w:p>
    <w:p>
      <w:pPr>
        <w:pStyle w:val="BodyText"/>
      </w:pPr>
      <w:r>
        <w:t xml:space="preserve">+1 (416) 555-0198 | alex.chen@email.com</w:t>
      </w:r>
    </w:p>
    <w:p>
      <w:pPr>
        <w:pStyle w:val="BodyText"/>
      </w:pPr>
      <w:r>
        <w:rPr>
          <w:bCs/>
          <w:b/>
        </w:rPr>
        <w:t xml:space="preserve">Word Count:</w:t>
      </w:r>
      <w:r>
        <w:t xml:space="preserve"> </w:t>
      </w:r>
      <w:r>
        <w:t xml:space="preserve">854 words</w:t>
      </w:r>
    </w:p>
    <w:p>
      <w:pPr>
        <w:pStyle w:val="BodyText"/>
      </w:pPr>
      <w:r>
        <w:t xml:space="preserve">This document has been crafted specifically for the Paramedic program in Canada Toronto, incorporating all required keywords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cholarship Application Letter</dc:title>
  <dc:creator/>
  <dc:language>en</dc:language>
  <cp:keywords/>
  <dcterms:created xsi:type="dcterms:W3CDTF">2026-07-22T23:15:00Z</dcterms:created>
  <dcterms:modified xsi:type="dcterms:W3CDTF">2026-07-22T23:15:00Z</dcterms:modified>
</cp:coreProperties>
</file>

<file path=docProps/custom.xml><?xml version="1.0" encoding="utf-8"?>
<Properties xmlns="http://schemas.openxmlformats.org/officeDocument/2006/custom-properties" xmlns:vt="http://schemas.openxmlformats.org/officeDocument/2006/docPropsVTypes"/>
</file>